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97A77" w14:textId="43FA9A9D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MR-DC </w:t>
      </w:r>
      <w:proofErr w:type="gramStart"/>
      <w:r w:rsidRPr="00A56639">
        <w:t>basket</w:t>
      </w:r>
      <w:proofErr w:type="gramEnd"/>
      <w:r w:rsidRPr="00A56639">
        <w:t xml:space="preserve">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4C9EC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</w:t>
            </w:r>
            <w:r>
              <w:rPr>
                <w:rFonts w:ascii="Calibri" w:hAnsi="Calibri" w:cs="Calibri"/>
              </w:rPr>
              <w:t>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1E519C56" w14:textId="4B28FFC5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</w:t>
            </w:r>
            <w:r>
              <w:rPr>
                <w:rFonts w:ascii="Calibri" w:hAnsi="Calibri" w:cs="Calibri"/>
              </w:rPr>
              <w:t>-band</w:t>
            </w:r>
            <w:r>
              <w:rPr>
                <w:rFonts w:ascii="Calibri" w:hAnsi="Calibri" w:cs="Calibri"/>
              </w:rPr>
              <w:t xml:space="preserve">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4391D096" w:rsidR="003E5F6A" w:rsidRPr="00A56639" w:rsidRDefault="003E5F6A" w:rsidP="003E5F6A">
      <w:pPr>
        <w:pStyle w:val="ListParagraph"/>
        <w:numPr>
          <w:ilvl w:val="0"/>
          <w:numId w:val="33"/>
        </w:numPr>
      </w:pPr>
      <w:r w:rsidRPr="00A56639">
        <w:t>RAN4 recommends having six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A56639">
        <w:trPr>
          <w:trHeight w:val="2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65ADB6AE" w14:textId="77777777" w:rsidTr="00A56639">
        <w:trPr>
          <w:trHeight w:val="2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9B25E" w14:textId="6BE28816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C6D55" w14:textId="4832496D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WVM_LTE_NR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C8964" w14:textId="4C219D8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Targeted </w:t>
            </w:r>
            <w:r w:rsidR="0066617A" w:rsidRPr="0066617A">
              <w:rPr>
                <w:rFonts w:ascii="Calibri" w:hAnsi="Calibri" w:cs="Calibri"/>
              </w:rPr>
              <w:t>FWVM</w:t>
            </w:r>
            <w:r w:rsidR="0066617A" w:rsidRPr="0066617A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only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B1DA9" w14:textId="09D142CE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</w:tc>
      </w:tr>
      <w:tr w:rsidR="008961F0" w:rsidRPr="00A56639" w14:paraId="4D018171" w14:textId="77777777" w:rsidTr="00A56639">
        <w:trPr>
          <w:trHeight w:val="2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C33C3" w14:textId="6A037643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63C9E" w14:textId="48A9BE20" w:rsidR="008961F0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DD60" w14:textId="48CB9BAF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A56639">
        <w:trPr>
          <w:trHeight w:val="2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77777777" w:rsidR="003E5F6A" w:rsidRPr="00A56639" w:rsidRDefault="003E5F6A" w:rsidP="008961F0">
            <w:pPr>
              <w:spacing w:after="0"/>
              <w:rPr>
                <w:rFonts w:ascii="Calibri" w:hAnsi="Calibri" w:cs="Calibri"/>
              </w:rPr>
            </w:pP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72192" w14:textId="10A6BB73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F9AE1" w14:textId="46206629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A56639">
        <w:trPr>
          <w:trHeight w:val="2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F2611" w14:textId="4EEAE7EB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5C2F4BFD" w14:textId="77777777" w:rsidTr="00A56639">
        <w:trPr>
          <w:trHeight w:val="6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62CB1" w14:textId="4F025BDE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8BFE" w14:textId="6BC1C28A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intra_CA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BE33C" w14:textId="2A949B55" w:rsidR="008961F0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D45E6" w14:textId="56C0C2A2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A56639">
        <w:trPr>
          <w:trHeight w:val="683"/>
          <w:jc w:val="center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9BBC" w14:textId="77777777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743A4BC4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38BBD910" w:rsidR="00687FA0" w:rsidRPr="00A56639" w:rsidRDefault="00985183" w:rsidP="00D66188">
      <w:pPr>
        <w:pStyle w:val="ListParagraph"/>
        <w:numPr>
          <w:ilvl w:val="0"/>
          <w:numId w:val="21"/>
        </w:numPr>
        <w:ind w:right="-22"/>
      </w:pPr>
      <w:bookmarkStart w:id="4" w:name="_Ref114500673"/>
      <w:bookmarkEnd w:id="4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77777777" w:rsidR="00E43BF9" w:rsidRPr="00A56639" w:rsidRDefault="00E43BF9" w:rsidP="00E43BF9">
      <w:pPr>
        <w:ind w:right="-22"/>
      </w:pPr>
    </w:p>
    <w:sectPr w:rsidR="00E43BF9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E3295" w14:textId="77777777" w:rsidR="00325CB1" w:rsidRDefault="00325CB1" w:rsidP="00001C9B">
      <w:pPr>
        <w:spacing w:after="0" w:line="240" w:lineRule="auto"/>
      </w:pPr>
      <w:r>
        <w:separator/>
      </w:r>
    </w:p>
  </w:endnote>
  <w:endnote w:type="continuationSeparator" w:id="0">
    <w:p w14:paraId="2E91E67D" w14:textId="77777777" w:rsidR="00325CB1" w:rsidRDefault="00325CB1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6"/>
    <w:family w:val="swiss"/>
    <w:pitch w:val="default"/>
    <w:sig w:usb0="00000000" w:usb1="00000000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7EF14" w14:textId="77777777" w:rsidR="00325CB1" w:rsidRDefault="00325CB1" w:rsidP="00001C9B">
      <w:pPr>
        <w:spacing w:after="0" w:line="240" w:lineRule="auto"/>
      </w:pPr>
      <w:r>
        <w:separator/>
      </w:r>
    </w:p>
  </w:footnote>
  <w:footnote w:type="continuationSeparator" w:id="0">
    <w:p w14:paraId="3D2BEDB6" w14:textId="77777777" w:rsidR="00325CB1" w:rsidRDefault="00325CB1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1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18"/>
  </w:num>
  <w:num w:numId="6" w16cid:durableId="80681869">
    <w:abstractNumId w:val="11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1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1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20"/>
  </w:num>
  <w:num w:numId="16" w16cid:durableId="516113510">
    <w:abstractNumId w:val="6"/>
  </w:num>
  <w:num w:numId="17" w16cid:durableId="1456096507">
    <w:abstractNumId w:val="17"/>
  </w:num>
  <w:num w:numId="18" w16cid:durableId="1397970374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0"/>
  </w:num>
  <w:num w:numId="21" w16cid:durableId="1659071369">
    <w:abstractNumId w:val="16"/>
  </w:num>
  <w:num w:numId="22" w16cid:durableId="1938362445">
    <w:abstractNumId w:val="11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3"/>
  </w:num>
  <w:num w:numId="25" w16cid:durableId="143009612">
    <w:abstractNumId w:val="0"/>
  </w:num>
  <w:num w:numId="26" w16cid:durableId="212620654">
    <w:abstractNumId w:val="0"/>
    <w:lvlOverride w:ilvl="0">
      <w:startOverride w:val="1"/>
    </w:lvlOverride>
  </w:num>
  <w:num w:numId="27" w16cid:durableId="1539976164">
    <w:abstractNumId w:val="12"/>
  </w:num>
  <w:num w:numId="28" w16cid:durableId="1847204657">
    <w:abstractNumId w:val="9"/>
  </w:num>
  <w:num w:numId="29" w16cid:durableId="893465018">
    <w:abstractNumId w:val="5"/>
  </w:num>
  <w:num w:numId="30" w16cid:durableId="515538285">
    <w:abstractNumId w:val="2"/>
  </w:num>
  <w:num w:numId="31" w16cid:durableId="1021782476">
    <w:abstractNumId w:val="15"/>
  </w:num>
  <w:num w:numId="32" w16cid:durableId="720590622">
    <w:abstractNumId w:val="4"/>
  </w:num>
  <w:num w:numId="33" w16cid:durableId="50043299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E5E66"/>
    <w:rsid w:val="004E7ADB"/>
    <w:rsid w:val="00503B4D"/>
    <w:rsid w:val="00504EE9"/>
    <w:rsid w:val="00514E4F"/>
    <w:rsid w:val="00521576"/>
    <w:rsid w:val="005250E6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5173"/>
    <w:rsid w:val="00C36F70"/>
    <w:rsid w:val="00C46548"/>
    <w:rsid w:val="00C574D5"/>
    <w:rsid w:val="00C67595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2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A6A76AB-D91E-4162-84CC-4F4C38AAB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4</cp:revision>
  <dcterms:created xsi:type="dcterms:W3CDTF">2024-05-22T01:19:00Z</dcterms:created>
  <dcterms:modified xsi:type="dcterms:W3CDTF">2024-05-22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